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New Delhi, India</w:t>
      </w:r>
      <w:r>
        <w:br/>
      </w:r>
    </w:p>
    <w:p>
      <w:pPr>
        <w:pStyle w:val="BodyText"/>
      </w:pPr>
      <w:r>
        <w:t xml:space="preserve">Dear [Hiring Manager's Name],</w:t>
      </w:r>
    </w:p>
    <w:p>
      <w:pPr>
        <w:pStyle w:val="BodyText"/>
      </w:pPr>
      <w:r>
        <w:t xml:space="preserve">As a seasoned Business Consultant with over a decade of experience in strategic advisory and operational optimization, I am excited to apply for the Business Consultant position at your esteemed organization in India New Delhi. The dynamic business environment of New Delhi, coupled with its role as a hub for innovation and economic growth, aligns perfectly with my professional expertise. My background in delivering tailored solutions to organizations across diverse industries positions me to contribute meaningfully to your team’s success. This cover letter outlines my qualifications, experiences, and enthusiasm for this opportunity.</w:t>
      </w:r>
    </w:p>
    <w:bookmarkStart w:id="20" w:name="professional-background-and-expertise"/>
    <w:p>
      <w:pPr>
        <w:pStyle w:val="Heading2"/>
      </w:pPr>
      <w:r>
        <w:t xml:space="preserve">Professional Background and Expertise</w:t>
      </w:r>
    </w:p>
    <w:p>
      <w:pPr>
        <w:pStyle w:val="FirstParagraph"/>
      </w:pPr>
      <w:r>
        <w:t xml:space="preserve">With a career spanning over 12 years in business consulting, I have dedicated myself to solving complex challenges that drive sustainable growth. My work has primarily focused on strategic planning, process optimization, and market expansion—areas critical for businesses operating in India New Delhi’s competitive landscape. For instance, during my tenure at [Previous Company Name], I led a project for a multinational firm in the manufacturing sector, helping them reduce operational costs by 20% through lean management practices. This experience reinforced my ability to translate theoretical concepts into actionable strategies that yield measurable results.</w:t>
      </w:r>
    </w:p>
    <w:p>
      <w:pPr>
        <w:pStyle w:val="BodyText"/>
      </w:pPr>
      <w:r>
        <w:t xml:space="preserve">India New Delhi, as a melting pot of cultures and industries, has been central to many of my projects. I have worked closely with startups, SMEs, and large corporations in sectors such as IT services, healthcare, and finance. One notable project involved supporting a tech startup based in New Delhi to scale its operations across North India. By conducting market research and identifying untapped customer segments, we successfully expanded their client base by 40% within a year. This work highlighted the importance of understanding local dynamics while aligning with global best practices—a principle I apply consistently in my consulting approach.</w:t>
      </w:r>
    </w:p>
    <w:bookmarkEnd w:id="20"/>
    <w:bookmarkStart w:id="21" w:name="skills-and-achievements"/>
    <w:p>
      <w:pPr>
        <w:pStyle w:val="Heading2"/>
      </w:pPr>
      <w:r>
        <w:t xml:space="preserve">Skills and Achievements</w:t>
      </w:r>
    </w:p>
    <w:p>
      <w:pPr>
        <w:pStyle w:val="FirstParagraph"/>
      </w:pPr>
      <w:r>
        <w:t xml:space="preserve">My skill set as a Business Consultant is built on three pillars: strategic thinking, analytical rigor, and stakeholder engagement. I excel in analyzing complex business problems using data-driven methodologies, such as SWOT analysis, cost-benefit analysis, and scenario planning. For example, while advising a retail chain in New Delhi to navigate supply chain disruptions during the pandemic, I developed a hybrid logistics model that reduced delivery times by 25% and improved customer satisfaction. This project underscored my ability to adapt quickly to changing circumstances while maintaining a focus on long-term value creation.</w:t>
      </w:r>
    </w:p>
    <w:p>
      <w:pPr>
        <w:pStyle w:val="BodyText"/>
      </w:pPr>
      <w:r>
        <w:t xml:space="preserve">Another key strength is my ability to bridge cultural and operational gaps in multicultural teams. India New Delhi’s diverse workforce presents both challenges and opportunities, and I have consistently leveraged this diversity to foster innovation. During a project with an international client, I facilitated cross-functional collaboration between teams in New Delhi and Singapore, ensuring alignment on goals and strategies. The outcome was a 30% increase in project efficiency, which earned recognition from the client’s leadership team.</w:t>
      </w:r>
    </w:p>
    <w:bookmarkEnd w:id="21"/>
    <w:bookmarkStart w:id="22" w:name="alignment-with-your-organization"/>
    <w:p>
      <w:pPr>
        <w:pStyle w:val="Heading2"/>
      </w:pPr>
      <w:r>
        <w:t xml:space="preserve">Alignment with Your Organization</w:t>
      </w:r>
    </w:p>
    <w:p>
      <w:pPr>
        <w:pStyle w:val="FirstParagraph"/>
      </w:pPr>
      <w:r>
        <w:t xml:space="preserve">I am particularly drawn to your organization’s mission to empower businesses through innovative consulting solutions. In India New Delhi, where economic growth is driven by both traditional industries and emerging technologies, your focus on agility and scalability resonates deeply with my professional values. I am especially impressed by your recent initiatives in digital transformation and sustainability—areas that are critical for future-proofing businesses in this region.</w:t>
      </w:r>
    </w:p>
    <w:p>
      <w:pPr>
        <w:pStyle w:val="BodyText"/>
      </w:pPr>
      <w:r>
        <w:t xml:space="preserve">My experience in India New Delhi has given me a unique perspective on the challenges and opportunities facing local enterprises. For instance, I have worked with numerous startups to develop business models that balance profitability with social impact, a priority for many organizations in the city. I also have a strong network of contacts within New Delhi’s business ecosystem, including industry associations and government bodies, which can be leveraged to support your clients’ goals.</w:t>
      </w:r>
    </w:p>
    <w:bookmarkEnd w:id="22"/>
    <w:bookmarkStart w:id="23" w:name="why-choose-me"/>
    <w:p>
      <w:pPr>
        <w:pStyle w:val="Heading2"/>
      </w:pPr>
      <w:r>
        <w:t xml:space="preserve">Why Choose Me?</w:t>
      </w:r>
    </w:p>
    <w:p>
      <w:pPr>
        <w:pStyle w:val="FirstParagraph"/>
      </w:pPr>
      <w:r>
        <w:t xml:space="preserve">As a Business Consultant, I bring not only technical expertise but also a passion for helping organizations achieve their full potential. My approach is rooted in collaboration, transparency, and a commitment to excellence. I believe that successful consulting requires understanding the unique context of each client—whether they are navigating regulatory frameworks in India New Delhi or exploring new markets in the Asia-Pacific region.</w:t>
      </w:r>
    </w:p>
    <w:p>
      <w:pPr>
        <w:pStyle w:val="BodyText"/>
      </w:pPr>
      <w:r>
        <w:t xml:space="preserve">What sets me apart is my ability to combine global best practices with local insights. For example, while advising a financial services firm based in New Delhi, I integrated international compliance standards with the specific needs of Indian consumers, resulting in a 15% increase in market share within six months. This balance of global and local expertise ensures that my recommendations are both practical and impactful.</w:t>
      </w:r>
    </w:p>
    <w:bookmarkEnd w:id="23"/>
    <w:bookmarkStart w:id="24" w:name="conclusion"/>
    <w:p>
      <w:pPr>
        <w:pStyle w:val="Heading2"/>
      </w:pPr>
      <w:r>
        <w:t xml:space="preserve">Conclusion</w:t>
      </w:r>
    </w:p>
    <w:p>
      <w:pPr>
        <w:pStyle w:val="FirstParagraph"/>
      </w:pPr>
      <w:r>
        <w:t xml:space="preserve">In conclusion, I am confident that my experience, skills, and dedication make me an ideal candidate for the Business Consultant role at your organization in India New Delhi. I would welcome the opportunity to discuss how my background aligns with your goals and how I can contribute to your continued success. Thank you for considering my application.</w:t>
      </w:r>
    </w:p>
    <w:p>
      <w:pPr>
        <w:pStyle w:val="BodyText"/>
      </w:pPr>
      <w:r>
        <w:t xml:space="preserve">Warm regards,</w:t>
      </w:r>
      <w:r>
        <w:br/>
      </w:r>
      <w:r>
        <w:t xml:space="preserve">[Your Full Name]</w:t>
      </w:r>
      <w:r>
        <w:br/>
      </w:r>
      <w:r>
        <w:t xml:space="preserve">[Your Contact Information]</w:t>
      </w:r>
      <w:r>
        <w:br/>
      </w:r>
      <w:r>
        <w:t xml:space="preserve">[LinkedIn Profile or Website (if applicable)]</w:t>
      </w:r>
      <w:r>
        <w:br/>
      </w:r>
      <w:r>
        <w:t xml:space="preserve">[Optional: References available upon reque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cp:keywords/>
  <dcterms:created xsi:type="dcterms:W3CDTF">2025-12-10T18:21:00Z</dcterms:created>
  <dcterms:modified xsi:type="dcterms:W3CDTF">2025-12-10T18:21:00Z</dcterms:modified>
</cp:coreProperties>
</file>

<file path=docProps/custom.xml><?xml version="1.0" encoding="utf-8"?>
<Properties xmlns="http://schemas.openxmlformats.org/officeDocument/2006/custom-properties" xmlns:vt="http://schemas.openxmlformats.org/officeDocument/2006/docPropsVTypes"/>
</file>